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5CDBBC" w14:textId="77777777" w:rsidR="00C40ED7" w:rsidRDefault="00C40ED7" w:rsidP="003F1518">
      <w:pPr>
        <w:tabs>
          <w:tab w:val="left" w:pos="5670"/>
        </w:tabs>
        <w:spacing w:after="0"/>
        <w:ind w:right="-10"/>
        <w:rPr>
          <w:rFonts w:ascii="Arial" w:hAnsi="Arial" w:cs="Arial"/>
          <w:lang w:eastAsia="zh-CN"/>
        </w:rPr>
      </w:pPr>
    </w:p>
    <w:p w14:paraId="27DE0928" w14:textId="77777777" w:rsidR="007F3A09" w:rsidRPr="00B24B0A" w:rsidRDefault="007F3A09" w:rsidP="007F3A09">
      <w:pPr>
        <w:tabs>
          <w:tab w:val="left" w:pos="5670"/>
        </w:tabs>
        <w:spacing w:after="0" w:line="240" w:lineRule="auto"/>
        <w:ind w:right="-10"/>
        <w:rPr>
          <w:rFonts w:ascii="Aptos" w:hAnsi="Aptos" w:cs="Arial"/>
          <w:color w:val="000000" w:themeColor="text1"/>
          <w:lang w:eastAsia="zh-CN"/>
        </w:rPr>
      </w:pPr>
      <w:r w:rsidRPr="00B24B0A">
        <w:rPr>
          <w:rFonts w:ascii="Aptos" w:hAnsi="Aptos" w:cs="Arial"/>
          <w:color w:val="000000" w:themeColor="text1"/>
          <w:lang w:eastAsia="zh-CN"/>
        </w:rPr>
        <w:t>Crossroads International Church</w:t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  <w:t>Matthew Lyle</w:t>
      </w:r>
    </w:p>
    <w:p w14:paraId="0C11FBCE" w14:textId="37136723" w:rsidR="007F3A09" w:rsidRPr="00B24B0A" w:rsidRDefault="007F3A09" w:rsidP="007F3A09">
      <w:pPr>
        <w:tabs>
          <w:tab w:val="left" w:pos="5670"/>
        </w:tabs>
        <w:spacing w:after="0" w:line="240" w:lineRule="auto"/>
        <w:ind w:right="-10"/>
        <w:rPr>
          <w:rFonts w:ascii="Aptos" w:hAnsi="Aptos" w:cs="Arial"/>
          <w:color w:val="000000" w:themeColor="text1"/>
          <w:lang w:eastAsia="zh-CN"/>
        </w:rPr>
      </w:pPr>
      <w:r w:rsidRPr="00B24B0A">
        <w:rPr>
          <w:rFonts w:ascii="Aptos" w:hAnsi="Aptos" w:cs="Arial"/>
          <w:color w:val="000000" w:themeColor="text1"/>
          <w:lang w:eastAsia="zh-CN"/>
        </w:rPr>
        <w:t xml:space="preserve">Series: </w:t>
      </w:r>
      <w:r w:rsidRPr="00B24B0A">
        <w:rPr>
          <w:rFonts w:ascii="Aptos" w:hAnsi="Aptos"/>
          <w:color w:val="000000" w:themeColor="text1"/>
        </w:rPr>
        <w:t xml:space="preserve"> </w:t>
      </w:r>
      <w:r w:rsidRPr="00B24B0A">
        <w:rPr>
          <w:rFonts w:ascii="Aptos" w:hAnsi="Aptos" w:cs="Arial"/>
          <w:color w:val="000000" w:themeColor="text1"/>
          <w:lang w:eastAsia="zh-CN"/>
        </w:rPr>
        <w:t>Believing CHRIST: Responding to John’s Gospel</w:t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</w:r>
      <w:r w:rsidRPr="00B24B0A">
        <w:rPr>
          <w:rFonts w:ascii="Aptos" w:hAnsi="Aptos" w:cs="Arial"/>
          <w:color w:val="000000" w:themeColor="text1"/>
          <w:lang w:eastAsia="zh-CN"/>
        </w:rPr>
        <w:tab/>
        <w:t>2024-</w:t>
      </w:r>
      <w:r w:rsidR="00406EB3">
        <w:rPr>
          <w:rFonts w:ascii="Aptos" w:hAnsi="Aptos" w:cs="Arial"/>
          <w:color w:val="000000" w:themeColor="text1"/>
          <w:lang w:eastAsia="zh-CN"/>
        </w:rPr>
        <w:t>05</w:t>
      </w:r>
      <w:r w:rsidRPr="00B24B0A">
        <w:rPr>
          <w:rFonts w:ascii="Aptos" w:hAnsi="Aptos" w:cs="Arial"/>
          <w:color w:val="000000" w:themeColor="text1"/>
          <w:lang w:eastAsia="zh-CN"/>
        </w:rPr>
        <w:t>-</w:t>
      </w:r>
      <w:r w:rsidR="00406EB3">
        <w:rPr>
          <w:rFonts w:ascii="Aptos" w:hAnsi="Aptos" w:cs="Arial"/>
          <w:color w:val="000000" w:themeColor="text1"/>
          <w:lang w:eastAsia="zh-CN"/>
        </w:rPr>
        <w:t>2</w:t>
      </w:r>
      <w:r w:rsidR="004D3629">
        <w:rPr>
          <w:rFonts w:ascii="Aptos" w:hAnsi="Aptos" w:cs="Arial"/>
          <w:color w:val="000000" w:themeColor="text1"/>
          <w:lang w:eastAsia="zh-CN"/>
        </w:rPr>
        <w:t>6</w:t>
      </w:r>
    </w:p>
    <w:p w14:paraId="5A82E5F2" w14:textId="77777777" w:rsidR="00B23E0F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</w:pPr>
    </w:p>
    <w:p w14:paraId="1441A085" w14:textId="6C6FB82E" w:rsidR="003F1518" w:rsidRPr="00A568C0" w:rsidRDefault="007B28A9" w:rsidP="003F1518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Love Actually</w:t>
      </w:r>
    </w:p>
    <w:p w14:paraId="34B7C431" w14:textId="24F71649" w:rsidR="003F1518" w:rsidRPr="00A568C0" w:rsidRDefault="002257B8" w:rsidP="003F1518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John 14:15-31</w:t>
      </w:r>
    </w:p>
    <w:p w14:paraId="08EE5648" w14:textId="77777777" w:rsidR="003F1518" w:rsidRPr="00A568C0" w:rsidRDefault="003F1518" w:rsidP="003F1518">
      <w:pPr>
        <w:tabs>
          <w:tab w:val="left" w:pos="7960"/>
        </w:tabs>
        <w:ind w:left="1660" w:right="-10" w:hanging="1660"/>
        <w:rPr>
          <w:rFonts w:ascii="Arial" w:hAnsi="Arial" w:cs="Arial"/>
        </w:rPr>
      </w:pPr>
    </w:p>
    <w:p w14:paraId="6F6D112B" w14:textId="1A54DF1E" w:rsidR="002E3160" w:rsidRPr="00F6778C" w:rsidRDefault="002E3160" w:rsidP="003F1518">
      <w:pPr>
        <w:tabs>
          <w:tab w:val="left" w:pos="720"/>
        </w:tabs>
        <w:spacing w:after="0"/>
        <w:rPr>
          <w:rFonts w:asciiTheme="minorBidi" w:hAnsiTheme="minorBidi"/>
          <w:b/>
          <w:sz w:val="24"/>
          <w:szCs w:val="24"/>
        </w:rPr>
      </w:pPr>
      <w:r w:rsidRPr="00F6778C">
        <w:rPr>
          <w:rFonts w:asciiTheme="minorBidi" w:hAnsiTheme="minorBidi"/>
          <w:b/>
          <w:sz w:val="24"/>
          <w:szCs w:val="24"/>
        </w:rPr>
        <w:t>Problem:</w:t>
      </w:r>
      <w:r w:rsidRPr="00F6778C">
        <w:rPr>
          <w:rFonts w:asciiTheme="minorBidi" w:hAnsiTheme="minorBidi"/>
          <w:b/>
          <w:sz w:val="24"/>
          <w:szCs w:val="24"/>
        </w:rPr>
        <w:tab/>
      </w:r>
      <w:r w:rsidRPr="00F6778C">
        <w:rPr>
          <w:rFonts w:asciiTheme="minorBidi" w:hAnsiTheme="minorBidi"/>
          <w:b/>
          <w:sz w:val="24"/>
          <w:szCs w:val="24"/>
        </w:rPr>
        <w:tab/>
      </w:r>
      <w:r w:rsidR="00406EB3" w:rsidRPr="00F6778C">
        <w:rPr>
          <w:rFonts w:asciiTheme="minorBidi" w:hAnsiTheme="minorBidi"/>
          <w:bCs/>
          <w:sz w:val="24"/>
          <w:szCs w:val="24"/>
        </w:rPr>
        <w:t xml:space="preserve">Jesus must leave his disciples </w:t>
      </w:r>
      <w:proofErr w:type="gramStart"/>
      <w:r w:rsidR="00406EB3" w:rsidRPr="00F6778C">
        <w:rPr>
          <w:rFonts w:asciiTheme="minorBidi" w:hAnsiTheme="minorBidi"/>
          <w:bCs/>
          <w:sz w:val="24"/>
          <w:szCs w:val="24"/>
        </w:rPr>
        <w:t>in order to</w:t>
      </w:r>
      <w:proofErr w:type="gramEnd"/>
      <w:r w:rsidR="00406EB3" w:rsidRPr="00F6778C">
        <w:rPr>
          <w:rFonts w:asciiTheme="minorBidi" w:hAnsiTheme="minorBidi"/>
          <w:bCs/>
          <w:sz w:val="24"/>
          <w:szCs w:val="24"/>
        </w:rPr>
        <w:t xml:space="preserve"> complete God’s plan of salvation</w:t>
      </w:r>
    </w:p>
    <w:p w14:paraId="6884E8AF" w14:textId="6CFB4579" w:rsidR="002E3160" w:rsidRPr="00F6778C" w:rsidRDefault="002E3160" w:rsidP="003F1518">
      <w:pPr>
        <w:tabs>
          <w:tab w:val="left" w:pos="720"/>
        </w:tabs>
        <w:spacing w:after="0"/>
        <w:rPr>
          <w:rFonts w:asciiTheme="minorBidi" w:hAnsiTheme="minorBidi"/>
          <w:b/>
          <w:sz w:val="24"/>
          <w:szCs w:val="24"/>
        </w:rPr>
      </w:pPr>
      <w:r w:rsidRPr="00F6778C">
        <w:rPr>
          <w:rFonts w:asciiTheme="minorBidi" w:hAnsiTheme="minorBidi"/>
          <w:b/>
          <w:sz w:val="24"/>
          <w:szCs w:val="24"/>
        </w:rPr>
        <w:t>Theme:</w:t>
      </w:r>
      <w:r w:rsidRPr="00F6778C">
        <w:rPr>
          <w:rFonts w:asciiTheme="minorBidi" w:hAnsiTheme="minorBidi"/>
          <w:b/>
          <w:sz w:val="24"/>
          <w:szCs w:val="24"/>
        </w:rPr>
        <w:tab/>
      </w:r>
      <w:r w:rsidRPr="00F6778C">
        <w:rPr>
          <w:rFonts w:asciiTheme="minorBidi" w:hAnsiTheme="minorBidi"/>
          <w:b/>
          <w:sz w:val="24"/>
          <w:szCs w:val="24"/>
        </w:rPr>
        <w:tab/>
      </w:r>
      <w:r w:rsidRPr="00F6778C">
        <w:rPr>
          <w:rFonts w:asciiTheme="minorBidi" w:hAnsiTheme="minorBidi"/>
          <w:b/>
          <w:sz w:val="24"/>
          <w:szCs w:val="24"/>
        </w:rPr>
        <w:tab/>
      </w:r>
      <w:r w:rsidR="006F30CC" w:rsidRPr="00F6778C">
        <w:rPr>
          <w:rFonts w:asciiTheme="minorBidi" w:hAnsiTheme="minorBidi"/>
          <w:bCs/>
          <w:sz w:val="24"/>
          <w:szCs w:val="24"/>
        </w:rPr>
        <w:t>Obedience</w:t>
      </w:r>
    </w:p>
    <w:p w14:paraId="3A70D0C3" w14:textId="61BB4D8F" w:rsidR="003F1518" w:rsidRPr="00F6778C" w:rsidRDefault="003F1518" w:rsidP="003F1518">
      <w:pPr>
        <w:tabs>
          <w:tab w:val="left" w:pos="720"/>
        </w:tabs>
        <w:spacing w:after="0"/>
        <w:rPr>
          <w:rFonts w:asciiTheme="minorBidi" w:hAnsiTheme="minorBidi"/>
          <w:bCs/>
          <w:sz w:val="24"/>
          <w:szCs w:val="24"/>
        </w:rPr>
      </w:pPr>
      <w:r w:rsidRPr="00F6778C">
        <w:rPr>
          <w:rFonts w:asciiTheme="minorBidi" w:hAnsiTheme="minorBidi"/>
          <w:b/>
          <w:sz w:val="24"/>
          <w:szCs w:val="24"/>
        </w:rPr>
        <w:t>Topic</w:t>
      </w:r>
      <w:r w:rsidRPr="00F6778C">
        <w:rPr>
          <w:rFonts w:asciiTheme="minorBidi" w:hAnsiTheme="minorBidi"/>
          <w:bCs/>
          <w:sz w:val="24"/>
          <w:szCs w:val="24"/>
        </w:rPr>
        <w:t>:</w:t>
      </w:r>
      <w:r w:rsidRPr="00F6778C">
        <w:rPr>
          <w:rFonts w:asciiTheme="minorBidi" w:hAnsiTheme="minorBidi"/>
          <w:bCs/>
          <w:sz w:val="24"/>
          <w:szCs w:val="24"/>
        </w:rPr>
        <w:tab/>
      </w:r>
      <w:r w:rsidRPr="00F6778C">
        <w:rPr>
          <w:rFonts w:asciiTheme="minorBidi" w:hAnsiTheme="minorBidi"/>
          <w:bCs/>
          <w:sz w:val="24"/>
          <w:szCs w:val="24"/>
        </w:rPr>
        <w:tab/>
      </w:r>
      <w:r w:rsidRPr="00F6778C">
        <w:rPr>
          <w:rFonts w:asciiTheme="minorBidi" w:hAnsiTheme="minorBidi"/>
          <w:bCs/>
          <w:sz w:val="24"/>
          <w:szCs w:val="24"/>
        </w:rPr>
        <w:tab/>
      </w:r>
      <w:r w:rsidRPr="00F6778C">
        <w:rPr>
          <w:rFonts w:asciiTheme="minorBidi" w:hAnsiTheme="minorBidi"/>
          <w:bCs/>
          <w:sz w:val="24"/>
          <w:szCs w:val="24"/>
        </w:rPr>
        <w:tab/>
      </w:r>
      <w:r w:rsidR="006F30CC" w:rsidRPr="00F6778C">
        <w:rPr>
          <w:rFonts w:asciiTheme="minorBidi" w:hAnsiTheme="minorBidi"/>
          <w:bCs/>
          <w:sz w:val="24"/>
          <w:szCs w:val="24"/>
        </w:rPr>
        <w:t>Love</w:t>
      </w:r>
    </w:p>
    <w:p w14:paraId="1505A30E" w14:textId="04FADED1" w:rsidR="003F1518" w:rsidRPr="00F6778C" w:rsidRDefault="003F1518" w:rsidP="003F1518">
      <w:pPr>
        <w:tabs>
          <w:tab w:val="left" w:pos="720"/>
        </w:tabs>
        <w:spacing w:after="0"/>
        <w:rPr>
          <w:rFonts w:asciiTheme="minorBidi" w:hAnsiTheme="minorBidi"/>
          <w:bCs/>
          <w:sz w:val="24"/>
          <w:szCs w:val="24"/>
        </w:rPr>
      </w:pPr>
      <w:r w:rsidRPr="00F6778C">
        <w:rPr>
          <w:rFonts w:asciiTheme="minorBidi" w:hAnsiTheme="minorBidi"/>
          <w:b/>
          <w:sz w:val="24"/>
          <w:szCs w:val="24"/>
        </w:rPr>
        <w:t>Subject</w:t>
      </w:r>
      <w:r w:rsidRPr="00F6778C">
        <w:rPr>
          <w:rFonts w:asciiTheme="minorBidi" w:hAnsiTheme="minorBidi"/>
          <w:bCs/>
          <w:sz w:val="24"/>
          <w:szCs w:val="24"/>
        </w:rPr>
        <w:t>:</w:t>
      </w:r>
      <w:r w:rsidRPr="00F6778C">
        <w:rPr>
          <w:rFonts w:asciiTheme="minorBidi" w:hAnsiTheme="minorBidi"/>
          <w:bCs/>
          <w:sz w:val="24"/>
          <w:szCs w:val="24"/>
        </w:rPr>
        <w:tab/>
      </w:r>
      <w:r w:rsidRPr="00F6778C">
        <w:rPr>
          <w:rFonts w:asciiTheme="minorBidi" w:hAnsiTheme="minorBidi"/>
          <w:bCs/>
          <w:sz w:val="24"/>
          <w:szCs w:val="24"/>
        </w:rPr>
        <w:tab/>
      </w:r>
      <w:r w:rsidR="006F30CC" w:rsidRPr="00F6778C">
        <w:rPr>
          <w:rFonts w:asciiTheme="minorBidi" w:hAnsiTheme="minorBidi"/>
          <w:bCs/>
          <w:sz w:val="24"/>
          <w:szCs w:val="24"/>
        </w:rPr>
        <w:t xml:space="preserve">What </w:t>
      </w:r>
      <w:r w:rsidR="002B2495" w:rsidRPr="00F6778C">
        <w:rPr>
          <w:rFonts w:asciiTheme="minorBidi" w:hAnsiTheme="minorBidi"/>
          <w:bCs/>
          <w:sz w:val="24"/>
          <w:szCs w:val="24"/>
        </w:rPr>
        <w:t xml:space="preserve">does </w:t>
      </w:r>
      <w:r w:rsidR="00B045EF" w:rsidRPr="00F6778C">
        <w:rPr>
          <w:rFonts w:asciiTheme="minorBidi" w:hAnsiTheme="minorBidi"/>
          <w:bCs/>
          <w:sz w:val="24"/>
          <w:szCs w:val="24"/>
        </w:rPr>
        <w:t>this passage show us about love</w:t>
      </w:r>
      <w:r w:rsidR="006F30CC" w:rsidRPr="00F6778C">
        <w:rPr>
          <w:rFonts w:asciiTheme="minorBidi" w:hAnsiTheme="minorBidi"/>
          <w:bCs/>
          <w:sz w:val="24"/>
          <w:szCs w:val="24"/>
        </w:rPr>
        <w:t>?</w:t>
      </w:r>
    </w:p>
    <w:p w14:paraId="144D1E3D" w14:textId="00C0F785" w:rsidR="003F1518" w:rsidRPr="00F6778C" w:rsidRDefault="003F1518" w:rsidP="003F1518">
      <w:pPr>
        <w:tabs>
          <w:tab w:val="left" w:pos="720"/>
        </w:tabs>
        <w:spacing w:after="0"/>
        <w:rPr>
          <w:rFonts w:asciiTheme="minorBidi" w:hAnsiTheme="minorBidi"/>
          <w:bCs/>
          <w:sz w:val="24"/>
          <w:szCs w:val="24"/>
        </w:rPr>
      </w:pPr>
      <w:r w:rsidRPr="00F6778C">
        <w:rPr>
          <w:rFonts w:asciiTheme="minorBidi" w:hAnsiTheme="minorBidi"/>
          <w:b/>
          <w:sz w:val="24"/>
          <w:szCs w:val="24"/>
        </w:rPr>
        <w:t>Complement</w:t>
      </w:r>
      <w:r w:rsidRPr="00F6778C">
        <w:rPr>
          <w:rFonts w:asciiTheme="minorBidi" w:hAnsiTheme="minorBidi"/>
          <w:bCs/>
          <w:sz w:val="24"/>
          <w:szCs w:val="24"/>
        </w:rPr>
        <w:t>:</w:t>
      </w:r>
      <w:r w:rsidRPr="00F6778C">
        <w:rPr>
          <w:rFonts w:asciiTheme="minorBidi" w:hAnsiTheme="minorBidi"/>
          <w:bCs/>
          <w:sz w:val="24"/>
          <w:szCs w:val="24"/>
        </w:rPr>
        <w:tab/>
      </w:r>
      <w:r w:rsidR="006F30CC" w:rsidRPr="00F6778C">
        <w:rPr>
          <w:rFonts w:asciiTheme="minorBidi" w:hAnsiTheme="minorBidi"/>
          <w:bCs/>
          <w:sz w:val="24"/>
          <w:szCs w:val="24"/>
        </w:rPr>
        <w:t>Obedience</w:t>
      </w:r>
    </w:p>
    <w:p w14:paraId="6D8DCEF1" w14:textId="5202F823" w:rsidR="003F1518" w:rsidRPr="00F6778C" w:rsidRDefault="003F1518" w:rsidP="003F1518">
      <w:pPr>
        <w:tabs>
          <w:tab w:val="left" w:pos="720"/>
        </w:tabs>
        <w:spacing w:after="0"/>
        <w:rPr>
          <w:rFonts w:asciiTheme="minorBidi" w:hAnsiTheme="minorBidi"/>
          <w:bCs/>
          <w:sz w:val="24"/>
          <w:szCs w:val="24"/>
        </w:rPr>
      </w:pPr>
      <w:r w:rsidRPr="00F6778C">
        <w:rPr>
          <w:rFonts w:asciiTheme="minorBidi" w:hAnsiTheme="minorBidi"/>
          <w:b/>
          <w:sz w:val="24"/>
          <w:szCs w:val="24"/>
        </w:rPr>
        <w:t>Purpose</w:t>
      </w:r>
      <w:r w:rsidRPr="00F6778C">
        <w:rPr>
          <w:rFonts w:asciiTheme="minorBidi" w:hAnsiTheme="minorBidi"/>
          <w:bCs/>
          <w:sz w:val="24"/>
          <w:szCs w:val="24"/>
        </w:rPr>
        <w:t>:</w:t>
      </w:r>
      <w:r w:rsidRPr="00F6778C">
        <w:rPr>
          <w:rFonts w:asciiTheme="minorBidi" w:hAnsiTheme="minorBidi"/>
          <w:bCs/>
          <w:sz w:val="24"/>
          <w:szCs w:val="24"/>
        </w:rPr>
        <w:tab/>
      </w:r>
      <w:r w:rsidRPr="00F6778C">
        <w:rPr>
          <w:rFonts w:asciiTheme="minorBidi" w:hAnsiTheme="minorBidi"/>
          <w:bCs/>
          <w:sz w:val="24"/>
          <w:szCs w:val="24"/>
        </w:rPr>
        <w:tab/>
      </w:r>
      <w:r w:rsidR="003E4AB6" w:rsidRPr="00F6778C">
        <w:rPr>
          <w:rFonts w:asciiTheme="minorBidi" w:hAnsiTheme="minorBidi"/>
          <w:bCs/>
          <w:sz w:val="24"/>
          <w:szCs w:val="24"/>
        </w:rPr>
        <w:t xml:space="preserve">To understand </w:t>
      </w:r>
      <w:r w:rsidR="002279E0" w:rsidRPr="00F6778C">
        <w:rPr>
          <w:rFonts w:asciiTheme="minorBidi" w:hAnsiTheme="minorBidi"/>
          <w:bCs/>
          <w:sz w:val="24"/>
          <w:szCs w:val="24"/>
        </w:rPr>
        <w:t>what it means to reciprocate God’s love</w:t>
      </w:r>
    </w:p>
    <w:p w14:paraId="74FCC3A5" w14:textId="77777777" w:rsidR="00B23E0F" w:rsidRPr="00F6778C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</w:p>
    <w:p w14:paraId="78F78322" w14:textId="77777777" w:rsidR="005175DE" w:rsidRDefault="003A6D64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 xml:space="preserve">The 2003 film Love Actually uses </w:t>
      </w:r>
      <w:r w:rsidR="00AC1F9D" w:rsidRPr="00F6778C">
        <w:rPr>
          <w:rFonts w:asciiTheme="minorBidi" w:hAnsiTheme="minorBidi"/>
          <w:sz w:val="24"/>
          <w:szCs w:val="24"/>
        </w:rPr>
        <w:t xml:space="preserve">a large cast of famous actors </w:t>
      </w:r>
      <w:r w:rsidR="006133A8" w:rsidRPr="00F6778C">
        <w:rPr>
          <w:rFonts w:asciiTheme="minorBidi" w:hAnsiTheme="minorBidi"/>
          <w:sz w:val="24"/>
          <w:szCs w:val="24"/>
        </w:rPr>
        <w:t xml:space="preserve">and </w:t>
      </w:r>
      <w:r w:rsidR="006133A8" w:rsidRPr="00F6778C">
        <w:rPr>
          <w:rFonts w:asciiTheme="minorBidi" w:hAnsiTheme="minorBidi"/>
          <w:sz w:val="24"/>
          <w:szCs w:val="24"/>
        </w:rPr>
        <w:t xml:space="preserve">a series of interwoven </w:t>
      </w:r>
      <w:proofErr w:type="gramStart"/>
      <w:r w:rsidR="006133A8" w:rsidRPr="00F6778C">
        <w:rPr>
          <w:rFonts w:asciiTheme="minorBidi" w:hAnsiTheme="minorBidi"/>
          <w:sz w:val="24"/>
          <w:szCs w:val="24"/>
        </w:rPr>
        <w:t>stories</w:t>
      </w:r>
      <w:proofErr w:type="gramEnd"/>
      <w:r w:rsidR="006133A8" w:rsidRPr="00F6778C">
        <w:rPr>
          <w:rFonts w:asciiTheme="minorBidi" w:hAnsiTheme="minorBidi"/>
          <w:sz w:val="24"/>
          <w:szCs w:val="24"/>
        </w:rPr>
        <w:t xml:space="preserve"> </w:t>
      </w:r>
    </w:p>
    <w:p w14:paraId="226E3398" w14:textId="2FEB826E" w:rsidR="00B23E0F" w:rsidRPr="00F6778C" w:rsidRDefault="006133A8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 xml:space="preserve">to </w:t>
      </w:r>
      <w:r w:rsidR="0032674D" w:rsidRPr="00F6778C">
        <w:rPr>
          <w:rFonts w:asciiTheme="minorBidi" w:hAnsiTheme="minorBidi"/>
          <w:sz w:val="24"/>
          <w:szCs w:val="24"/>
        </w:rPr>
        <w:t xml:space="preserve">remind viewers of the </w:t>
      </w:r>
      <w:r w:rsidR="00061A82" w:rsidRPr="00F6778C">
        <w:rPr>
          <w:rFonts w:asciiTheme="minorBidi" w:hAnsiTheme="minorBidi"/>
          <w:sz w:val="24"/>
          <w:szCs w:val="24"/>
        </w:rPr>
        <w:t xml:space="preserve">all-encompassing </w:t>
      </w:r>
      <w:r w:rsidR="0032674D" w:rsidRPr="00F6778C">
        <w:rPr>
          <w:rFonts w:asciiTheme="minorBidi" w:hAnsiTheme="minorBidi"/>
          <w:sz w:val="24"/>
          <w:szCs w:val="24"/>
        </w:rPr>
        <w:t>transformative power of lov</w:t>
      </w:r>
      <w:r w:rsidR="0032674D" w:rsidRPr="00F6778C">
        <w:rPr>
          <w:rFonts w:asciiTheme="minorBidi" w:hAnsiTheme="minorBidi"/>
          <w:sz w:val="24"/>
          <w:szCs w:val="24"/>
        </w:rPr>
        <w:t>e</w:t>
      </w:r>
      <w:r w:rsidR="00D14342" w:rsidRPr="00F6778C">
        <w:rPr>
          <w:rFonts w:asciiTheme="minorBidi" w:hAnsiTheme="minorBidi"/>
          <w:sz w:val="24"/>
          <w:szCs w:val="24"/>
        </w:rPr>
        <w:t xml:space="preserve">.  </w:t>
      </w:r>
    </w:p>
    <w:p w14:paraId="22903BEA" w14:textId="77777777" w:rsidR="0032674D" w:rsidRPr="00F6778C" w:rsidRDefault="0032674D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</w:p>
    <w:p w14:paraId="4E688A34" w14:textId="14843B81" w:rsidR="00F076DA" w:rsidRPr="00F6778C" w:rsidRDefault="00186F84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  <w:sz w:val="24"/>
          <w:szCs w:val="24"/>
        </w:rPr>
      </w:pPr>
      <w:r w:rsidRPr="00F6778C">
        <w:rPr>
          <w:rFonts w:asciiTheme="minorBidi" w:hAnsiTheme="minorBidi"/>
          <w:b/>
          <w:bCs/>
          <w:sz w:val="24"/>
          <w:szCs w:val="24"/>
        </w:rPr>
        <w:t>The all-encompassing transformative power of love is better demonstrated in John 14:15-31.</w:t>
      </w:r>
    </w:p>
    <w:p w14:paraId="36D9DB64" w14:textId="77777777" w:rsidR="00F076DA" w:rsidRPr="00F6778C" w:rsidRDefault="00F076DA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</w:p>
    <w:p w14:paraId="7250410C" w14:textId="1B8ACCA7" w:rsidR="00B23E0F" w:rsidRPr="00F6778C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>I.</w:t>
      </w:r>
      <w:r w:rsidRPr="00F6778C">
        <w:rPr>
          <w:rFonts w:asciiTheme="minorBidi" w:hAnsiTheme="minorBidi"/>
          <w:sz w:val="24"/>
          <w:szCs w:val="24"/>
        </w:rPr>
        <w:tab/>
      </w:r>
      <w:r w:rsidR="00061A10" w:rsidRPr="00F6778C">
        <w:rPr>
          <w:rFonts w:asciiTheme="minorBidi" w:hAnsiTheme="minorBidi"/>
          <w:sz w:val="24"/>
          <w:szCs w:val="24"/>
        </w:rPr>
        <w:t xml:space="preserve">Love explained / </w:t>
      </w:r>
      <w:r w:rsidR="00F63F73" w:rsidRPr="00F6778C">
        <w:rPr>
          <w:rFonts w:asciiTheme="minorBidi" w:hAnsiTheme="minorBidi"/>
          <w:sz w:val="24"/>
          <w:szCs w:val="24"/>
        </w:rPr>
        <w:t>examples</w:t>
      </w:r>
      <w:r w:rsidR="00522F02" w:rsidRPr="00F6778C">
        <w:rPr>
          <w:rFonts w:asciiTheme="minorBidi" w:hAnsiTheme="minorBidi"/>
          <w:sz w:val="24"/>
          <w:szCs w:val="24"/>
        </w:rPr>
        <w:t xml:space="preserve"> of love</w:t>
      </w:r>
      <w:r w:rsidR="00452907" w:rsidRPr="00F6778C">
        <w:rPr>
          <w:rFonts w:asciiTheme="minorBidi" w:hAnsiTheme="minorBidi"/>
          <w:sz w:val="24"/>
          <w:szCs w:val="24"/>
        </w:rPr>
        <w:t xml:space="preserve"> (</w:t>
      </w:r>
      <w:r w:rsidR="002B2495" w:rsidRPr="00F6778C">
        <w:rPr>
          <w:rFonts w:asciiTheme="minorBidi" w:hAnsiTheme="minorBidi"/>
          <w:sz w:val="24"/>
          <w:szCs w:val="24"/>
        </w:rPr>
        <w:t>15-17)</w:t>
      </w:r>
    </w:p>
    <w:p w14:paraId="219F6CED" w14:textId="2EB45449" w:rsidR="00B23E0F" w:rsidRPr="00F6778C" w:rsidRDefault="00B23E0F" w:rsidP="00D139B2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>A.</w:t>
      </w:r>
      <w:r w:rsidRPr="00F6778C">
        <w:rPr>
          <w:rFonts w:asciiTheme="minorBidi" w:hAnsiTheme="minorBidi"/>
          <w:sz w:val="24"/>
          <w:szCs w:val="24"/>
        </w:rPr>
        <w:tab/>
      </w:r>
      <w:r w:rsidR="006549DE" w:rsidRPr="00F6778C">
        <w:rPr>
          <w:rFonts w:asciiTheme="minorBidi" w:hAnsiTheme="minorBidi"/>
          <w:sz w:val="24"/>
          <w:szCs w:val="24"/>
        </w:rPr>
        <w:t xml:space="preserve">Example:  </w:t>
      </w:r>
      <w:r w:rsidR="00C94702" w:rsidRPr="00F6778C">
        <w:rPr>
          <w:rFonts w:asciiTheme="minorBidi" w:hAnsiTheme="minorBidi"/>
          <w:sz w:val="24"/>
          <w:szCs w:val="24"/>
        </w:rPr>
        <w:t xml:space="preserve">Jesus’ love for his </w:t>
      </w:r>
      <w:r w:rsidR="00FB16E0" w:rsidRPr="00F6778C">
        <w:rPr>
          <w:rFonts w:asciiTheme="minorBidi" w:hAnsiTheme="minorBidi"/>
          <w:sz w:val="24"/>
          <w:szCs w:val="24"/>
        </w:rPr>
        <w:t xml:space="preserve">disciples </w:t>
      </w:r>
    </w:p>
    <w:p w14:paraId="7C228A93" w14:textId="42F0E600" w:rsidR="00B23E0F" w:rsidRPr="00F6778C" w:rsidRDefault="00B23E0F" w:rsidP="00D139B2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>B.</w:t>
      </w:r>
      <w:r w:rsidRPr="00F6778C">
        <w:rPr>
          <w:rFonts w:asciiTheme="minorBidi" w:hAnsiTheme="minorBidi"/>
          <w:sz w:val="24"/>
          <w:szCs w:val="24"/>
        </w:rPr>
        <w:tab/>
      </w:r>
      <w:r w:rsidR="006549DE" w:rsidRPr="00F6778C">
        <w:rPr>
          <w:rFonts w:asciiTheme="minorBidi" w:hAnsiTheme="minorBidi"/>
          <w:sz w:val="24"/>
          <w:szCs w:val="24"/>
        </w:rPr>
        <w:t xml:space="preserve">Example:  </w:t>
      </w:r>
      <w:r w:rsidR="006E655B" w:rsidRPr="00F6778C">
        <w:rPr>
          <w:rFonts w:asciiTheme="minorBidi" w:hAnsiTheme="minorBidi"/>
          <w:sz w:val="24"/>
          <w:szCs w:val="24"/>
        </w:rPr>
        <w:t xml:space="preserve">God’s love </w:t>
      </w:r>
      <w:r w:rsidR="007A4AEE" w:rsidRPr="00F6778C">
        <w:rPr>
          <w:rFonts w:asciiTheme="minorBidi" w:hAnsiTheme="minorBidi"/>
          <w:sz w:val="24"/>
          <w:szCs w:val="24"/>
        </w:rPr>
        <w:t xml:space="preserve">for Jesus </w:t>
      </w:r>
    </w:p>
    <w:p w14:paraId="10475633" w14:textId="46684538" w:rsidR="00777145" w:rsidRPr="00F6778C" w:rsidRDefault="002323D6" w:rsidP="00D139B2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ab/>
      </w:r>
      <w:r w:rsidR="006F16B5" w:rsidRPr="00F6778C">
        <w:rPr>
          <w:rFonts w:asciiTheme="minorBidi" w:hAnsiTheme="minorBidi"/>
          <w:sz w:val="24"/>
          <w:szCs w:val="24"/>
        </w:rPr>
        <w:t xml:space="preserve">These 2 examples </w:t>
      </w:r>
      <w:r w:rsidR="001C30B7" w:rsidRPr="00F6778C">
        <w:rPr>
          <w:rFonts w:asciiTheme="minorBidi" w:hAnsiTheme="minorBidi"/>
          <w:sz w:val="24"/>
          <w:szCs w:val="24"/>
        </w:rPr>
        <w:t xml:space="preserve">show </w:t>
      </w:r>
      <w:r w:rsidR="00C87183" w:rsidRPr="00F6778C">
        <w:rPr>
          <w:rFonts w:asciiTheme="minorBidi" w:hAnsiTheme="minorBidi"/>
          <w:sz w:val="24"/>
          <w:szCs w:val="24"/>
        </w:rPr>
        <w:t>the action that results from love</w:t>
      </w:r>
      <w:r w:rsidR="001C30B7" w:rsidRPr="00F6778C">
        <w:rPr>
          <w:rFonts w:asciiTheme="minorBidi" w:hAnsiTheme="minorBidi"/>
          <w:sz w:val="24"/>
          <w:szCs w:val="24"/>
        </w:rPr>
        <w:t xml:space="preserve">.  </w:t>
      </w:r>
    </w:p>
    <w:p w14:paraId="3EAB1B64" w14:textId="254DB1EF" w:rsidR="007077B8" w:rsidRPr="00F6778C" w:rsidRDefault="00777145" w:rsidP="00D139B2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ab/>
      </w:r>
      <w:r w:rsidRPr="00F6778C">
        <w:rPr>
          <w:rFonts w:asciiTheme="minorBidi" w:hAnsiTheme="minorBidi"/>
          <w:sz w:val="24"/>
          <w:szCs w:val="24"/>
        </w:rPr>
        <w:tab/>
      </w:r>
      <w:r w:rsidR="001C30B7" w:rsidRPr="00F6778C">
        <w:rPr>
          <w:rFonts w:asciiTheme="minorBidi" w:hAnsiTheme="minorBidi"/>
          <w:sz w:val="24"/>
          <w:szCs w:val="24"/>
        </w:rPr>
        <w:t xml:space="preserve">That is why those who love Jesus </w:t>
      </w:r>
      <w:r w:rsidR="00BF7B16" w:rsidRPr="00F6778C">
        <w:rPr>
          <w:rFonts w:asciiTheme="minorBidi" w:hAnsiTheme="minorBidi"/>
          <w:sz w:val="24"/>
          <w:szCs w:val="24"/>
        </w:rPr>
        <w:t xml:space="preserve">“keep” or “obey” his </w:t>
      </w:r>
      <w:r w:rsidR="00313B52" w:rsidRPr="00F6778C">
        <w:rPr>
          <w:rFonts w:asciiTheme="minorBidi" w:hAnsiTheme="minorBidi"/>
          <w:sz w:val="24"/>
          <w:szCs w:val="24"/>
        </w:rPr>
        <w:t>commands!</w:t>
      </w:r>
    </w:p>
    <w:p w14:paraId="542B185F" w14:textId="77777777" w:rsidR="00B23E0F" w:rsidRPr="00F6778C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</w:p>
    <w:p w14:paraId="47D46397" w14:textId="1A734AB8" w:rsidR="00B23E0F" w:rsidRPr="00F6778C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>II.</w:t>
      </w:r>
      <w:r w:rsidRPr="00F6778C">
        <w:rPr>
          <w:rFonts w:asciiTheme="minorBidi" w:hAnsiTheme="minorBidi"/>
          <w:sz w:val="24"/>
          <w:szCs w:val="24"/>
        </w:rPr>
        <w:tab/>
      </w:r>
      <w:r w:rsidR="00040953" w:rsidRPr="00F6778C">
        <w:rPr>
          <w:rFonts w:asciiTheme="minorBidi" w:hAnsiTheme="minorBidi"/>
          <w:sz w:val="24"/>
          <w:szCs w:val="24"/>
        </w:rPr>
        <w:t xml:space="preserve">Love </w:t>
      </w:r>
      <w:r w:rsidR="00174C3E" w:rsidRPr="00F6778C">
        <w:rPr>
          <w:rFonts w:asciiTheme="minorBidi" w:hAnsiTheme="minorBidi"/>
          <w:sz w:val="24"/>
          <w:szCs w:val="24"/>
        </w:rPr>
        <w:t xml:space="preserve">exposed </w:t>
      </w:r>
      <w:r w:rsidR="00681213" w:rsidRPr="00F6778C">
        <w:rPr>
          <w:rFonts w:asciiTheme="minorBidi" w:hAnsiTheme="minorBidi"/>
          <w:sz w:val="24"/>
          <w:szCs w:val="24"/>
        </w:rPr>
        <w:t xml:space="preserve">/ the revelation of love </w:t>
      </w:r>
      <w:r w:rsidR="002B2495" w:rsidRPr="00F6778C">
        <w:rPr>
          <w:rFonts w:asciiTheme="minorBidi" w:hAnsiTheme="minorBidi"/>
          <w:sz w:val="24"/>
          <w:szCs w:val="24"/>
        </w:rPr>
        <w:t>(18-24)</w:t>
      </w:r>
    </w:p>
    <w:p w14:paraId="4CF97493" w14:textId="538C5FC5" w:rsidR="00B23E0F" w:rsidRPr="00F6778C" w:rsidRDefault="00B23E0F" w:rsidP="00CD2877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>A.</w:t>
      </w:r>
      <w:r w:rsidR="00562CE0" w:rsidRPr="00F6778C">
        <w:rPr>
          <w:rFonts w:asciiTheme="minorBidi" w:hAnsiTheme="minorBidi"/>
          <w:sz w:val="24"/>
          <w:szCs w:val="24"/>
        </w:rPr>
        <w:tab/>
      </w:r>
      <w:r w:rsidR="007D6BC8" w:rsidRPr="00F6778C">
        <w:rPr>
          <w:rFonts w:asciiTheme="minorBidi" w:hAnsiTheme="minorBidi"/>
          <w:sz w:val="24"/>
          <w:szCs w:val="24"/>
        </w:rPr>
        <w:t>When we love Jesus, we are loved by God</w:t>
      </w:r>
      <w:r w:rsidRPr="00F6778C">
        <w:rPr>
          <w:rFonts w:asciiTheme="minorBidi" w:hAnsiTheme="minorBidi"/>
          <w:sz w:val="24"/>
          <w:szCs w:val="24"/>
        </w:rPr>
        <w:tab/>
      </w:r>
    </w:p>
    <w:p w14:paraId="41A5CEE7" w14:textId="77777777" w:rsidR="00DC4F3E" w:rsidRPr="00F6778C" w:rsidRDefault="00B23E0F" w:rsidP="00D139B2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>B.</w:t>
      </w:r>
      <w:r w:rsidRPr="00F6778C">
        <w:rPr>
          <w:rFonts w:asciiTheme="minorBidi" w:hAnsiTheme="minorBidi"/>
          <w:sz w:val="24"/>
          <w:szCs w:val="24"/>
        </w:rPr>
        <w:tab/>
      </w:r>
      <w:r w:rsidR="00B71834" w:rsidRPr="00F6778C">
        <w:rPr>
          <w:rFonts w:asciiTheme="minorBidi" w:hAnsiTheme="minorBidi"/>
          <w:sz w:val="24"/>
          <w:szCs w:val="24"/>
        </w:rPr>
        <w:t xml:space="preserve">This is a deep personal love, not a </w:t>
      </w:r>
      <w:r w:rsidR="00DC4F3E" w:rsidRPr="00F6778C">
        <w:rPr>
          <w:rFonts w:asciiTheme="minorBidi" w:hAnsiTheme="minorBidi"/>
          <w:sz w:val="24"/>
          <w:szCs w:val="24"/>
        </w:rPr>
        <w:t>general “G</w:t>
      </w:r>
      <w:r w:rsidR="00FD0DA0" w:rsidRPr="00F6778C">
        <w:rPr>
          <w:rFonts w:asciiTheme="minorBidi" w:hAnsiTheme="minorBidi"/>
          <w:sz w:val="24"/>
          <w:szCs w:val="24"/>
        </w:rPr>
        <w:t>od so loved the world</w:t>
      </w:r>
      <w:r w:rsidR="00DC4F3E" w:rsidRPr="00F6778C">
        <w:rPr>
          <w:rFonts w:asciiTheme="minorBidi" w:hAnsiTheme="minorBidi"/>
          <w:sz w:val="24"/>
          <w:szCs w:val="24"/>
        </w:rPr>
        <w:t xml:space="preserve"> . .  “</w:t>
      </w:r>
    </w:p>
    <w:p w14:paraId="458C504B" w14:textId="37149018" w:rsidR="00E85CCC" w:rsidRPr="00F6778C" w:rsidRDefault="00DC4F3E" w:rsidP="000375D3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 xml:space="preserve">This deep personal love is available to us when we </w:t>
      </w:r>
      <w:r w:rsidR="00E85CCC" w:rsidRPr="00F6778C">
        <w:rPr>
          <w:rFonts w:asciiTheme="minorBidi" w:hAnsiTheme="minorBidi"/>
          <w:sz w:val="24"/>
          <w:szCs w:val="24"/>
        </w:rPr>
        <w:t xml:space="preserve">believe in Jesus, </w:t>
      </w:r>
    </w:p>
    <w:p w14:paraId="18FA0864" w14:textId="0A79F6F3" w:rsidR="00B23E0F" w:rsidRPr="00F6778C" w:rsidRDefault="00E85CCC" w:rsidP="00D139B2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ab/>
      </w:r>
      <w:r w:rsidRPr="00F6778C">
        <w:rPr>
          <w:rFonts w:asciiTheme="minorBidi" w:hAnsiTheme="minorBidi"/>
          <w:sz w:val="24"/>
          <w:szCs w:val="24"/>
        </w:rPr>
        <w:tab/>
        <w:t>when we love Jesus, when we obey Jesus</w:t>
      </w:r>
      <w:r w:rsidR="000375D3" w:rsidRPr="00F6778C">
        <w:rPr>
          <w:rFonts w:asciiTheme="minorBidi" w:hAnsiTheme="minorBidi"/>
          <w:sz w:val="24"/>
          <w:szCs w:val="24"/>
        </w:rPr>
        <w:t xml:space="preserve"> and keep his commands</w:t>
      </w:r>
      <w:r w:rsidRPr="00F6778C">
        <w:rPr>
          <w:rFonts w:asciiTheme="minorBidi" w:hAnsiTheme="minorBidi"/>
          <w:sz w:val="24"/>
          <w:szCs w:val="24"/>
        </w:rPr>
        <w:t xml:space="preserve">. </w:t>
      </w:r>
    </w:p>
    <w:p w14:paraId="4B20A7C3" w14:textId="77777777" w:rsidR="00B23E0F" w:rsidRPr="00F6778C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</w:p>
    <w:p w14:paraId="6BC6EE53" w14:textId="1A069D52" w:rsidR="00B23E0F" w:rsidRPr="00F6778C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>III.</w:t>
      </w:r>
      <w:r w:rsidRPr="00F6778C">
        <w:rPr>
          <w:rFonts w:asciiTheme="minorBidi" w:hAnsiTheme="minorBidi"/>
          <w:sz w:val="24"/>
          <w:szCs w:val="24"/>
        </w:rPr>
        <w:tab/>
      </w:r>
      <w:r w:rsidR="00061A10" w:rsidRPr="00F6778C">
        <w:rPr>
          <w:rFonts w:asciiTheme="minorBidi" w:hAnsiTheme="minorBidi"/>
          <w:sz w:val="24"/>
          <w:szCs w:val="24"/>
        </w:rPr>
        <w:t xml:space="preserve">Love experienced </w:t>
      </w:r>
      <w:r w:rsidR="00681213" w:rsidRPr="00F6778C">
        <w:rPr>
          <w:rFonts w:asciiTheme="minorBidi" w:hAnsiTheme="minorBidi"/>
          <w:sz w:val="24"/>
          <w:szCs w:val="24"/>
        </w:rPr>
        <w:t xml:space="preserve">/ the </w:t>
      </w:r>
      <w:r w:rsidR="003C4C79" w:rsidRPr="00F6778C">
        <w:rPr>
          <w:rFonts w:asciiTheme="minorBidi" w:hAnsiTheme="minorBidi"/>
          <w:sz w:val="24"/>
          <w:szCs w:val="24"/>
        </w:rPr>
        <w:t xml:space="preserve">outcome of love </w:t>
      </w:r>
      <w:r w:rsidR="002B2495" w:rsidRPr="00F6778C">
        <w:rPr>
          <w:rFonts w:asciiTheme="minorBidi" w:hAnsiTheme="minorBidi"/>
          <w:sz w:val="24"/>
          <w:szCs w:val="24"/>
        </w:rPr>
        <w:t>(25-31)</w:t>
      </w:r>
    </w:p>
    <w:p w14:paraId="4797518C" w14:textId="73ECDE2A" w:rsidR="00B23E0F" w:rsidRPr="00F6778C" w:rsidRDefault="00B23E0F" w:rsidP="00D139B2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>A.</w:t>
      </w:r>
      <w:r w:rsidRPr="00F6778C">
        <w:rPr>
          <w:rFonts w:asciiTheme="minorBidi" w:hAnsiTheme="minorBidi"/>
          <w:sz w:val="24"/>
          <w:szCs w:val="24"/>
        </w:rPr>
        <w:tab/>
      </w:r>
      <w:r w:rsidR="004A6CE2" w:rsidRPr="00F6778C">
        <w:rPr>
          <w:rFonts w:asciiTheme="minorBidi" w:hAnsiTheme="minorBidi"/>
          <w:sz w:val="24"/>
          <w:szCs w:val="24"/>
        </w:rPr>
        <w:t>The Holy Spirit reminds us of Jesus’ teachings.</w:t>
      </w:r>
    </w:p>
    <w:p w14:paraId="132051A9" w14:textId="174FAF30" w:rsidR="00B23E0F" w:rsidRPr="00F6778C" w:rsidRDefault="00B23E0F" w:rsidP="00D139B2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>B.</w:t>
      </w:r>
      <w:r w:rsidRPr="00F6778C">
        <w:rPr>
          <w:rFonts w:asciiTheme="minorBidi" w:hAnsiTheme="minorBidi"/>
          <w:sz w:val="24"/>
          <w:szCs w:val="24"/>
        </w:rPr>
        <w:tab/>
      </w:r>
      <w:r w:rsidR="00A23944" w:rsidRPr="00F6778C">
        <w:rPr>
          <w:rFonts w:asciiTheme="minorBidi" w:hAnsiTheme="minorBidi"/>
          <w:sz w:val="24"/>
          <w:szCs w:val="24"/>
        </w:rPr>
        <w:t>When we remember Jesus’ teachings, we experience peace</w:t>
      </w:r>
    </w:p>
    <w:p w14:paraId="49601E3B" w14:textId="5918C3A8" w:rsidR="0053078F" w:rsidRPr="00F6778C" w:rsidRDefault="00A12F66" w:rsidP="0053078F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ab/>
        <w:t xml:space="preserve">We </w:t>
      </w:r>
      <w:r w:rsidR="0053078F" w:rsidRPr="00F6778C">
        <w:rPr>
          <w:rFonts w:asciiTheme="minorBidi" w:hAnsiTheme="minorBidi"/>
          <w:sz w:val="24"/>
          <w:szCs w:val="24"/>
        </w:rPr>
        <w:t>c</w:t>
      </w:r>
      <w:r w:rsidRPr="00F6778C">
        <w:rPr>
          <w:rFonts w:asciiTheme="minorBidi" w:hAnsiTheme="minorBidi"/>
          <w:sz w:val="24"/>
          <w:szCs w:val="24"/>
        </w:rPr>
        <w:t xml:space="preserve">an only have peace when we love Jesus and </w:t>
      </w:r>
      <w:r w:rsidR="0053078F" w:rsidRPr="00F6778C">
        <w:rPr>
          <w:rFonts w:asciiTheme="minorBidi" w:hAnsiTheme="minorBidi"/>
          <w:sz w:val="24"/>
          <w:szCs w:val="24"/>
        </w:rPr>
        <w:t xml:space="preserve">obey his commands, </w:t>
      </w:r>
    </w:p>
    <w:p w14:paraId="587B0C77" w14:textId="7C33614F" w:rsidR="0053078F" w:rsidRPr="00F6778C" w:rsidRDefault="0053078F" w:rsidP="0053078F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ab/>
      </w:r>
      <w:r w:rsidRPr="00F6778C">
        <w:rPr>
          <w:rFonts w:asciiTheme="minorBidi" w:hAnsiTheme="minorBidi"/>
          <w:sz w:val="24"/>
          <w:szCs w:val="24"/>
        </w:rPr>
        <w:tab/>
        <w:t>We then receive the Holy Spirit and are reminded of is teachings and commands,</w:t>
      </w:r>
    </w:p>
    <w:p w14:paraId="158AB047" w14:textId="392C8692" w:rsidR="0053078F" w:rsidRPr="00F6778C" w:rsidRDefault="0053078F" w:rsidP="0053078F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F6778C">
        <w:rPr>
          <w:rFonts w:asciiTheme="minorBidi" w:hAnsiTheme="minorBidi"/>
          <w:sz w:val="24"/>
          <w:szCs w:val="24"/>
        </w:rPr>
        <w:tab/>
      </w:r>
      <w:r w:rsidRPr="00F6778C">
        <w:rPr>
          <w:rFonts w:asciiTheme="minorBidi" w:hAnsiTheme="minorBidi"/>
          <w:sz w:val="24"/>
          <w:szCs w:val="24"/>
        </w:rPr>
        <w:tab/>
      </w:r>
      <w:r w:rsidRPr="00F6778C">
        <w:rPr>
          <w:rFonts w:asciiTheme="minorBidi" w:hAnsiTheme="minorBidi"/>
          <w:sz w:val="24"/>
          <w:szCs w:val="24"/>
        </w:rPr>
        <w:tab/>
        <w:t>And we have peace!</w:t>
      </w:r>
    </w:p>
    <w:p w14:paraId="59E98627" w14:textId="77777777" w:rsidR="00B23E0F" w:rsidRPr="003F1518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5BB2FEE9" w14:textId="77777777" w:rsidR="00B23E0F" w:rsidRPr="003F1518" w:rsidRDefault="00B23E0F" w:rsidP="000E41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 w:rsidRPr="003F1518">
        <w:rPr>
          <w:rFonts w:asciiTheme="minorBidi" w:hAnsiTheme="minorBidi"/>
        </w:rPr>
        <w:t> </w:t>
      </w:r>
    </w:p>
    <w:sectPr w:rsidR="00B23E0F" w:rsidRPr="003F1518" w:rsidSect="003F15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43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LAwMTEzsDA0MLFQ0lEKTi0uzszPAykwqwUAwSzYPSwAAAA="/>
  </w:docVars>
  <w:rsids>
    <w:rsidRoot w:val="00B23E0F"/>
    <w:rsid w:val="00021F2C"/>
    <w:rsid w:val="000375D3"/>
    <w:rsid w:val="00040953"/>
    <w:rsid w:val="00061A10"/>
    <w:rsid w:val="00061A82"/>
    <w:rsid w:val="00094438"/>
    <w:rsid w:val="000E419D"/>
    <w:rsid w:val="000E7D36"/>
    <w:rsid w:val="0010462A"/>
    <w:rsid w:val="001455BA"/>
    <w:rsid w:val="0016219D"/>
    <w:rsid w:val="00174C3E"/>
    <w:rsid w:val="0017567D"/>
    <w:rsid w:val="00185F77"/>
    <w:rsid w:val="00186F84"/>
    <w:rsid w:val="001C30B7"/>
    <w:rsid w:val="001C6F19"/>
    <w:rsid w:val="001D2BB2"/>
    <w:rsid w:val="00213279"/>
    <w:rsid w:val="002257B8"/>
    <w:rsid w:val="002279E0"/>
    <w:rsid w:val="002323D6"/>
    <w:rsid w:val="00260EC8"/>
    <w:rsid w:val="002B2495"/>
    <w:rsid w:val="002E3160"/>
    <w:rsid w:val="00313B52"/>
    <w:rsid w:val="0031641A"/>
    <w:rsid w:val="0032674D"/>
    <w:rsid w:val="00345F04"/>
    <w:rsid w:val="003A6D64"/>
    <w:rsid w:val="003B10EC"/>
    <w:rsid w:val="003C4C79"/>
    <w:rsid w:val="003E4AB6"/>
    <w:rsid w:val="003F1518"/>
    <w:rsid w:val="00406EB3"/>
    <w:rsid w:val="00441E4F"/>
    <w:rsid w:val="00452907"/>
    <w:rsid w:val="004A0563"/>
    <w:rsid w:val="004A6CE2"/>
    <w:rsid w:val="004D3629"/>
    <w:rsid w:val="004F0E83"/>
    <w:rsid w:val="005169E1"/>
    <w:rsid w:val="005175DE"/>
    <w:rsid w:val="00522F02"/>
    <w:rsid w:val="00526A01"/>
    <w:rsid w:val="0053078F"/>
    <w:rsid w:val="00562CE0"/>
    <w:rsid w:val="005A5EDF"/>
    <w:rsid w:val="005E40E0"/>
    <w:rsid w:val="006133A8"/>
    <w:rsid w:val="006549DE"/>
    <w:rsid w:val="00681213"/>
    <w:rsid w:val="006B1267"/>
    <w:rsid w:val="006B6007"/>
    <w:rsid w:val="006E655B"/>
    <w:rsid w:val="006F16B5"/>
    <w:rsid w:val="006F30CC"/>
    <w:rsid w:val="006F5C65"/>
    <w:rsid w:val="007077B8"/>
    <w:rsid w:val="0073689A"/>
    <w:rsid w:val="00777145"/>
    <w:rsid w:val="007A4AEE"/>
    <w:rsid w:val="007B28A9"/>
    <w:rsid w:val="007B411B"/>
    <w:rsid w:val="007D6BC8"/>
    <w:rsid w:val="007F3A09"/>
    <w:rsid w:val="0085469C"/>
    <w:rsid w:val="00856683"/>
    <w:rsid w:val="008B6FA4"/>
    <w:rsid w:val="00933F38"/>
    <w:rsid w:val="00945307"/>
    <w:rsid w:val="009B04FB"/>
    <w:rsid w:val="009D5D37"/>
    <w:rsid w:val="00A12F66"/>
    <w:rsid w:val="00A23944"/>
    <w:rsid w:val="00A270C8"/>
    <w:rsid w:val="00A74D5F"/>
    <w:rsid w:val="00AC1F9D"/>
    <w:rsid w:val="00B045EF"/>
    <w:rsid w:val="00B1631B"/>
    <w:rsid w:val="00B23E0F"/>
    <w:rsid w:val="00B71834"/>
    <w:rsid w:val="00BC178D"/>
    <w:rsid w:val="00BD6527"/>
    <w:rsid w:val="00BF6E1F"/>
    <w:rsid w:val="00BF7B16"/>
    <w:rsid w:val="00C40ED7"/>
    <w:rsid w:val="00C848EB"/>
    <w:rsid w:val="00C87183"/>
    <w:rsid w:val="00C94702"/>
    <w:rsid w:val="00CD2877"/>
    <w:rsid w:val="00CF76D6"/>
    <w:rsid w:val="00D139B2"/>
    <w:rsid w:val="00D14342"/>
    <w:rsid w:val="00D4394D"/>
    <w:rsid w:val="00DA34D2"/>
    <w:rsid w:val="00DC4F3E"/>
    <w:rsid w:val="00DF6F08"/>
    <w:rsid w:val="00E85CCC"/>
    <w:rsid w:val="00EB1CE8"/>
    <w:rsid w:val="00ED096F"/>
    <w:rsid w:val="00EE76A9"/>
    <w:rsid w:val="00F076DA"/>
    <w:rsid w:val="00F63F73"/>
    <w:rsid w:val="00F6778C"/>
    <w:rsid w:val="00F70BF8"/>
    <w:rsid w:val="00F95972"/>
    <w:rsid w:val="00FB16E0"/>
    <w:rsid w:val="00FD0DA0"/>
    <w:rsid w:val="00FF6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A821"/>
  <w15:chartTrackingRefBased/>
  <w15:docId w15:val="{58132C17-174F-43DD-9C7C-76B5B4B49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1518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3F1518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4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Matt Lyle</cp:lastModifiedBy>
  <cp:revision>82</cp:revision>
  <dcterms:created xsi:type="dcterms:W3CDTF">2024-05-22T04:50:00Z</dcterms:created>
  <dcterms:modified xsi:type="dcterms:W3CDTF">2024-05-25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2c17609c8e67ea41c5c6374dcb21257e9b66e3632d54ea2e4a33a3c312b444</vt:lpwstr>
  </property>
</Properties>
</file>